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e672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0Z</dcterms:created>
  <dcterms:modified xsi:type="dcterms:W3CDTF">2016-11-22T04:25:10Z</dcterms:modified>
</cp:coreProperties>
</file>